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7A54C" w14:textId="0FC4D166" w:rsidR="00D26852" w:rsidRDefault="00D26852"/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D26852" w14:paraId="39897214" w14:textId="77777777">
        <w:trPr>
          <w:jc w:val="center"/>
        </w:trPr>
        <w:tc>
          <w:tcPr>
            <w:tcW w:w="846" w:type="dxa"/>
          </w:tcPr>
          <w:p w14:paraId="36BD1F04" w14:textId="77777777" w:rsidR="00D26852" w:rsidRDefault="00000000">
            <w:pPr>
              <w:spacing w:after="0" w:line="36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ama</w:t>
            </w:r>
          </w:p>
        </w:tc>
        <w:tc>
          <w:tcPr>
            <w:tcW w:w="425" w:type="dxa"/>
          </w:tcPr>
          <w:p w14:paraId="105B9E18" w14:textId="77777777" w:rsidR="00D26852" w:rsidRDefault="00000000">
            <w:pPr>
              <w:spacing w:after="0"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25CCB6B1" w14:textId="77777777" w:rsidR="00D26852" w:rsidRDefault="00D26852">
            <w:pPr>
              <w:spacing w:after="0" w:line="360" w:lineRule="auto"/>
              <w:rPr>
                <w:rFonts w:cstheme="minorHAnsi"/>
              </w:rPr>
            </w:pPr>
          </w:p>
        </w:tc>
      </w:tr>
      <w:tr w:rsidR="00D26852" w14:paraId="76AD53C1" w14:textId="77777777">
        <w:trPr>
          <w:jc w:val="center"/>
        </w:trPr>
        <w:tc>
          <w:tcPr>
            <w:tcW w:w="846" w:type="dxa"/>
          </w:tcPr>
          <w:p w14:paraId="68EA3192" w14:textId="77777777" w:rsidR="00D26852" w:rsidRDefault="00000000">
            <w:pPr>
              <w:spacing w:after="0" w:line="36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im</w:t>
            </w:r>
          </w:p>
        </w:tc>
        <w:tc>
          <w:tcPr>
            <w:tcW w:w="425" w:type="dxa"/>
          </w:tcPr>
          <w:p w14:paraId="7B7C92BD" w14:textId="77777777" w:rsidR="00D26852" w:rsidRDefault="00000000">
            <w:pPr>
              <w:spacing w:after="0"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751661A8" w14:textId="77777777" w:rsidR="00D26852" w:rsidRDefault="00D26852">
            <w:pPr>
              <w:spacing w:after="0" w:line="360" w:lineRule="auto"/>
              <w:rPr>
                <w:rFonts w:cstheme="minorHAnsi"/>
              </w:rPr>
            </w:pPr>
          </w:p>
        </w:tc>
      </w:tr>
      <w:tr w:rsidR="00D26852" w14:paraId="7C3F64F2" w14:textId="77777777">
        <w:trPr>
          <w:jc w:val="center"/>
        </w:trPr>
        <w:tc>
          <w:tcPr>
            <w:tcW w:w="846" w:type="dxa"/>
          </w:tcPr>
          <w:p w14:paraId="7272F857" w14:textId="77777777" w:rsidR="00D26852" w:rsidRDefault="00000000">
            <w:pPr>
              <w:spacing w:after="0" w:line="36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Kelas</w:t>
            </w:r>
          </w:p>
        </w:tc>
        <w:tc>
          <w:tcPr>
            <w:tcW w:w="425" w:type="dxa"/>
          </w:tcPr>
          <w:p w14:paraId="3FAE0ABB" w14:textId="77777777" w:rsidR="00D26852" w:rsidRDefault="00000000">
            <w:pPr>
              <w:spacing w:after="0"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12DE7BC8" w14:textId="77777777" w:rsidR="00D26852" w:rsidRDefault="00D26852">
            <w:pPr>
              <w:spacing w:after="0" w:line="360" w:lineRule="auto"/>
              <w:rPr>
                <w:rFonts w:cstheme="minorHAnsi"/>
              </w:rPr>
            </w:pPr>
          </w:p>
        </w:tc>
      </w:tr>
    </w:tbl>
    <w:p w14:paraId="27108815" w14:textId="77777777" w:rsidR="00D26852" w:rsidRDefault="00D26852">
      <w:pPr>
        <w:spacing w:after="0" w:line="360" w:lineRule="auto"/>
      </w:pPr>
    </w:p>
    <w:p w14:paraId="27B27DB3" w14:textId="5EE23EFD" w:rsidR="00D26852" w:rsidRDefault="00000000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EMBAR JAWABAN JOBSHEET-</w:t>
      </w:r>
      <w:r w:rsidR="008868F4">
        <w:rPr>
          <w:b/>
          <w:bCs/>
          <w:sz w:val="24"/>
          <w:szCs w:val="24"/>
        </w:rPr>
        <w:t>2</w:t>
      </w: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1129"/>
        <w:gridCol w:w="8222"/>
      </w:tblGrid>
      <w:tr w:rsidR="00D26852" w14:paraId="3AF7BA2B" w14:textId="77777777">
        <w:trPr>
          <w:jc w:val="center"/>
        </w:trPr>
        <w:tc>
          <w:tcPr>
            <w:tcW w:w="1129" w:type="dxa"/>
            <w:vAlign w:val="center"/>
          </w:tcPr>
          <w:p w14:paraId="058D02B0" w14:textId="77777777" w:rsidR="00D26852" w:rsidRDefault="00000000">
            <w:pPr>
              <w:spacing w:line="360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oal No</w:t>
            </w:r>
          </w:p>
        </w:tc>
        <w:tc>
          <w:tcPr>
            <w:tcW w:w="8222" w:type="dxa"/>
            <w:vAlign w:val="center"/>
          </w:tcPr>
          <w:p w14:paraId="0DACD86E" w14:textId="77777777" w:rsidR="00D26852" w:rsidRDefault="00000000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Jawaban</w:t>
            </w:r>
          </w:p>
        </w:tc>
      </w:tr>
      <w:tr w:rsidR="00D26852" w14:paraId="71A9537A" w14:textId="77777777">
        <w:trPr>
          <w:jc w:val="center"/>
        </w:trPr>
        <w:tc>
          <w:tcPr>
            <w:tcW w:w="1129" w:type="dxa"/>
          </w:tcPr>
          <w:p w14:paraId="4CADE507" w14:textId="77777777" w:rsidR="00D26852" w:rsidRDefault="00D26852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46381C7A" w14:textId="77777777" w:rsidR="00D26852" w:rsidRDefault="00D2685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852" w14:paraId="1583E8AC" w14:textId="77777777">
        <w:trPr>
          <w:jc w:val="center"/>
        </w:trPr>
        <w:tc>
          <w:tcPr>
            <w:tcW w:w="1129" w:type="dxa"/>
          </w:tcPr>
          <w:p w14:paraId="07F46363" w14:textId="77777777" w:rsidR="00D26852" w:rsidRDefault="00D26852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45958E61" w14:textId="77777777" w:rsidR="00D26852" w:rsidRDefault="00D2685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852" w14:paraId="458C1C96" w14:textId="77777777">
        <w:trPr>
          <w:jc w:val="center"/>
        </w:trPr>
        <w:tc>
          <w:tcPr>
            <w:tcW w:w="1129" w:type="dxa"/>
          </w:tcPr>
          <w:p w14:paraId="0081C244" w14:textId="77777777" w:rsidR="00D26852" w:rsidRDefault="00D26852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0D064B86" w14:textId="77777777" w:rsidR="00D26852" w:rsidRDefault="00D2685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852" w14:paraId="2BF147A8" w14:textId="77777777">
        <w:trPr>
          <w:jc w:val="center"/>
        </w:trPr>
        <w:tc>
          <w:tcPr>
            <w:tcW w:w="1129" w:type="dxa"/>
          </w:tcPr>
          <w:p w14:paraId="2B3181B8" w14:textId="77777777" w:rsidR="00D26852" w:rsidRDefault="00D26852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254A3C1F" w14:textId="77777777" w:rsidR="00D26852" w:rsidRDefault="00D2685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852" w14:paraId="3B4799C8" w14:textId="77777777">
        <w:trPr>
          <w:jc w:val="center"/>
        </w:trPr>
        <w:tc>
          <w:tcPr>
            <w:tcW w:w="1129" w:type="dxa"/>
          </w:tcPr>
          <w:p w14:paraId="6256BC10" w14:textId="77777777" w:rsidR="00D26852" w:rsidRDefault="00D26852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3479AF52" w14:textId="77777777" w:rsidR="00D26852" w:rsidRDefault="00D2685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852" w14:paraId="222FF6AF" w14:textId="77777777">
        <w:trPr>
          <w:jc w:val="center"/>
        </w:trPr>
        <w:tc>
          <w:tcPr>
            <w:tcW w:w="1129" w:type="dxa"/>
          </w:tcPr>
          <w:p w14:paraId="44E361F3" w14:textId="77777777" w:rsidR="00D26852" w:rsidRDefault="00D26852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62318E60" w14:textId="77777777" w:rsidR="00D26852" w:rsidRDefault="00D2685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852" w14:paraId="4DA6B280" w14:textId="77777777">
        <w:trPr>
          <w:jc w:val="center"/>
        </w:trPr>
        <w:tc>
          <w:tcPr>
            <w:tcW w:w="1129" w:type="dxa"/>
          </w:tcPr>
          <w:p w14:paraId="25174A14" w14:textId="77777777" w:rsidR="00D26852" w:rsidRDefault="00D26852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0981A514" w14:textId="77777777" w:rsidR="00D26852" w:rsidRDefault="00D2685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852" w14:paraId="71AE9641" w14:textId="77777777">
        <w:trPr>
          <w:jc w:val="center"/>
        </w:trPr>
        <w:tc>
          <w:tcPr>
            <w:tcW w:w="1129" w:type="dxa"/>
          </w:tcPr>
          <w:p w14:paraId="0F1AC839" w14:textId="77777777" w:rsidR="00D26852" w:rsidRDefault="00D26852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117FDF84" w14:textId="77777777" w:rsidR="00D26852" w:rsidRDefault="00D2685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852" w14:paraId="56D1443A" w14:textId="77777777">
        <w:trPr>
          <w:jc w:val="center"/>
        </w:trPr>
        <w:tc>
          <w:tcPr>
            <w:tcW w:w="1129" w:type="dxa"/>
          </w:tcPr>
          <w:p w14:paraId="51C72A82" w14:textId="77777777" w:rsidR="00D26852" w:rsidRDefault="00D26852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60B69078" w14:textId="77777777" w:rsidR="00D26852" w:rsidRDefault="00D2685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852" w14:paraId="4783721B" w14:textId="77777777">
        <w:trPr>
          <w:jc w:val="center"/>
        </w:trPr>
        <w:tc>
          <w:tcPr>
            <w:tcW w:w="1129" w:type="dxa"/>
          </w:tcPr>
          <w:p w14:paraId="35334FD8" w14:textId="77777777" w:rsidR="00D26852" w:rsidRDefault="00D26852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0C8AE518" w14:textId="77777777" w:rsidR="00D26852" w:rsidRDefault="00D2685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852" w14:paraId="15A55F92" w14:textId="77777777">
        <w:trPr>
          <w:jc w:val="center"/>
        </w:trPr>
        <w:tc>
          <w:tcPr>
            <w:tcW w:w="1129" w:type="dxa"/>
          </w:tcPr>
          <w:p w14:paraId="18BD4BFB" w14:textId="77777777" w:rsidR="00D26852" w:rsidRDefault="00D26852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31188B51" w14:textId="77777777" w:rsidR="00D26852" w:rsidRDefault="00D2685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6852" w14:paraId="385DCB45" w14:textId="77777777">
        <w:trPr>
          <w:jc w:val="center"/>
        </w:trPr>
        <w:tc>
          <w:tcPr>
            <w:tcW w:w="1129" w:type="dxa"/>
          </w:tcPr>
          <w:p w14:paraId="04501FE9" w14:textId="77777777" w:rsidR="00D26852" w:rsidRDefault="00D26852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10E4E625" w14:textId="77777777" w:rsidR="00D26852" w:rsidRDefault="00D2685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39B4EED9" w14:textId="77777777" w:rsidTr="008868F4">
        <w:tblPrEx>
          <w:jc w:val="left"/>
        </w:tblPrEx>
        <w:tc>
          <w:tcPr>
            <w:tcW w:w="1129" w:type="dxa"/>
          </w:tcPr>
          <w:p w14:paraId="13D3B5C8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3BF178D2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229A5305" w14:textId="77777777" w:rsidTr="008868F4">
        <w:tblPrEx>
          <w:jc w:val="left"/>
        </w:tblPrEx>
        <w:tc>
          <w:tcPr>
            <w:tcW w:w="1129" w:type="dxa"/>
          </w:tcPr>
          <w:p w14:paraId="6D3BDD83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2CADCCE6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05F8FF34" w14:textId="77777777" w:rsidTr="008868F4">
        <w:tblPrEx>
          <w:jc w:val="left"/>
        </w:tblPrEx>
        <w:tc>
          <w:tcPr>
            <w:tcW w:w="1129" w:type="dxa"/>
          </w:tcPr>
          <w:p w14:paraId="156FBAE4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7A6168A8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1ABA90BE" w14:textId="77777777" w:rsidTr="008868F4">
        <w:tblPrEx>
          <w:jc w:val="left"/>
        </w:tblPrEx>
        <w:tc>
          <w:tcPr>
            <w:tcW w:w="1129" w:type="dxa"/>
          </w:tcPr>
          <w:p w14:paraId="3C631F45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41B36871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32578FA7" w14:textId="77777777" w:rsidTr="008868F4">
        <w:tblPrEx>
          <w:jc w:val="left"/>
        </w:tblPrEx>
        <w:tc>
          <w:tcPr>
            <w:tcW w:w="1129" w:type="dxa"/>
          </w:tcPr>
          <w:p w14:paraId="024F8CC3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40D7D01C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1C7FEAA3" w14:textId="77777777" w:rsidTr="008868F4">
        <w:tblPrEx>
          <w:jc w:val="left"/>
        </w:tblPrEx>
        <w:tc>
          <w:tcPr>
            <w:tcW w:w="1129" w:type="dxa"/>
          </w:tcPr>
          <w:p w14:paraId="642EBD1A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70197A90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1181EB44" w14:textId="77777777" w:rsidTr="008868F4">
        <w:tblPrEx>
          <w:jc w:val="left"/>
        </w:tblPrEx>
        <w:tc>
          <w:tcPr>
            <w:tcW w:w="1129" w:type="dxa"/>
          </w:tcPr>
          <w:p w14:paraId="725940A9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65127E3E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5B0A39D9" w14:textId="77777777" w:rsidTr="008868F4">
        <w:tblPrEx>
          <w:jc w:val="left"/>
        </w:tblPrEx>
        <w:tc>
          <w:tcPr>
            <w:tcW w:w="1129" w:type="dxa"/>
          </w:tcPr>
          <w:p w14:paraId="402B41E8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568C2F95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13387D2F" w14:textId="77777777" w:rsidTr="008868F4">
        <w:tblPrEx>
          <w:jc w:val="left"/>
        </w:tblPrEx>
        <w:tc>
          <w:tcPr>
            <w:tcW w:w="1129" w:type="dxa"/>
          </w:tcPr>
          <w:p w14:paraId="325A280D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47BF5BFB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18C191DE" w14:textId="77777777" w:rsidTr="008868F4">
        <w:tblPrEx>
          <w:jc w:val="left"/>
        </w:tblPrEx>
        <w:tc>
          <w:tcPr>
            <w:tcW w:w="1129" w:type="dxa"/>
          </w:tcPr>
          <w:p w14:paraId="7927351C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702D667C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185D26B4" w14:textId="77777777" w:rsidTr="008868F4">
        <w:tblPrEx>
          <w:jc w:val="left"/>
        </w:tblPrEx>
        <w:tc>
          <w:tcPr>
            <w:tcW w:w="1129" w:type="dxa"/>
          </w:tcPr>
          <w:p w14:paraId="5505BE00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5856E35C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79381891" w14:textId="77777777" w:rsidTr="008868F4">
        <w:tblPrEx>
          <w:jc w:val="left"/>
        </w:tblPrEx>
        <w:tc>
          <w:tcPr>
            <w:tcW w:w="1129" w:type="dxa"/>
          </w:tcPr>
          <w:p w14:paraId="48A2788B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1BF74C55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0A878261" w14:textId="77777777" w:rsidTr="008868F4">
        <w:tblPrEx>
          <w:jc w:val="left"/>
        </w:tblPrEx>
        <w:tc>
          <w:tcPr>
            <w:tcW w:w="1129" w:type="dxa"/>
          </w:tcPr>
          <w:p w14:paraId="78135BA6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19AFDB94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63C0ADE1" w14:textId="77777777" w:rsidTr="008868F4">
        <w:tblPrEx>
          <w:jc w:val="left"/>
        </w:tblPrEx>
        <w:tc>
          <w:tcPr>
            <w:tcW w:w="1129" w:type="dxa"/>
          </w:tcPr>
          <w:p w14:paraId="0BA16CE7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4ADB8D18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501303AE" w14:textId="77777777" w:rsidTr="008868F4">
        <w:tblPrEx>
          <w:jc w:val="left"/>
        </w:tblPrEx>
        <w:tc>
          <w:tcPr>
            <w:tcW w:w="1129" w:type="dxa"/>
          </w:tcPr>
          <w:p w14:paraId="71DB7A9C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0BFBA5C4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71D63DFF" w14:textId="77777777" w:rsidTr="008868F4">
        <w:tblPrEx>
          <w:jc w:val="left"/>
        </w:tblPrEx>
        <w:tc>
          <w:tcPr>
            <w:tcW w:w="1129" w:type="dxa"/>
          </w:tcPr>
          <w:p w14:paraId="0480FBE3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634BE67D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0214A41D" w14:textId="77777777" w:rsidTr="008868F4">
        <w:tblPrEx>
          <w:jc w:val="left"/>
        </w:tblPrEx>
        <w:tc>
          <w:tcPr>
            <w:tcW w:w="1129" w:type="dxa"/>
          </w:tcPr>
          <w:p w14:paraId="431551C1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23EE252B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41315F15" w14:textId="77777777" w:rsidTr="008868F4">
        <w:tblPrEx>
          <w:jc w:val="left"/>
        </w:tblPrEx>
        <w:tc>
          <w:tcPr>
            <w:tcW w:w="1129" w:type="dxa"/>
          </w:tcPr>
          <w:p w14:paraId="6CE89691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31E5350F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60BFDC05" w14:textId="77777777" w:rsidTr="008868F4">
        <w:tblPrEx>
          <w:jc w:val="left"/>
        </w:tblPrEx>
        <w:tc>
          <w:tcPr>
            <w:tcW w:w="1129" w:type="dxa"/>
          </w:tcPr>
          <w:p w14:paraId="1E199248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560D8BFA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48A3035B" w14:textId="77777777" w:rsidTr="008868F4">
        <w:tblPrEx>
          <w:jc w:val="left"/>
        </w:tblPrEx>
        <w:tc>
          <w:tcPr>
            <w:tcW w:w="1129" w:type="dxa"/>
          </w:tcPr>
          <w:p w14:paraId="3B68A2BA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38379D87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5A74793C" w14:textId="77777777" w:rsidTr="008868F4">
        <w:tblPrEx>
          <w:jc w:val="left"/>
        </w:tblPrEx>
        <w:tc>
          <w:tcPr>
            <w:tcW w:w="1129" w:type="dxa"/>
          </w:tcPr>
          <w:p w14:paraId="30C4A68E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03367007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3B3354F0" w14:textId="77777777" w:rsidTr="008868F4">
        <w:tblPrEx>
          <w:jc w:val="left"/>
        </w:tblPrEx>
        <w:tc>
          <w:tcPr>
            <w:tcW w:w="1129" w:type="dxa"/>
          </w:tcPr>
          <w:p w14:paraId="415BD195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7A84295A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3D3675CC" w14:textId="77777777" w:rsidTr="008868F4">
        <w:tblPrEx>
          <w:jc w:val="left"/>
        </w:tblPrEx>
        <w:tc>
          <w:tcPr>
            <w:tcW w:w="1129" w:type="dxa"/>
          </w:tcPr>
          <w:p w14:paraId="3B4E3CC0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437D691E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3BA722E0" w14:textId="77777777" w:rsidTr="008868F4">
        <w:tblPrEx>
          <w:jc w:val="left"/>
        </w:tblPrEx>
        <w:tc>
          <w:tcPr>
            <w:tcW w:w="1129" w:type="dxa"/>
          </w:tcPr>
          <w:p w14:paraId="6D51DB0A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784CF6DB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567B096C" w14:textId="77777777" w:rsidTr="008868F4">
        <w:tblPrEx>
          <w:jc w:val="left"/>
        </w:tblPrEx>
        <w:tc>
          <w:tcPr>
            <w:tcW w:w="1129" w:type="dxa"/>
          </w:tcPr>
          <w:p w14:paraId="15F1B3D5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748CBEA7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0EFFB486" w14:textId="77777777" w:rsidTr="008868F4">
        <w:tblPrEx>
          <w:jc w:val="left"/>
        </w:tblPrEx>
        <w:tc>
          <w:tcPr>
            <w:tcW w:w="1129" w:type="dxa"/>
          </w:tcPr>
          <w:p w14:paraId="49255EB5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39AF23DD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68F4" w14:paraId="26D335D4" w14:textId="77777777" w:rsidTr="008868F4">
        <w:tblPrEx>
          <w:jc w:val="left"/>
        </w:tblPrEx>
        <w:tc>
          <w:tcPr>
            <w:tcW w:w="1129" w:type="dxa"/>
          </w:tcPr>
          <w:p w14:paraId="02BD26FD" w14:textId="77777777" w:rsidR="008868F4" w:rsidRDefault="008868F4" w:rsidP="000D5B20">
            <w:pPr>
              <w:spacing w:after="0"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222" w:type="dxa"/>
          </w:tcPr>
          <w:p w14:paraId="2D8D7521" w14:textId="77777777" w:rsidR="008868F4" w:rsidRDefault="008868F4" w:rsidP="000D5B2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14BE7E4" w14:textId="77777777" w:rsidR="00D26852" w:rsidRDefault="00D26852">
      <w:pPr>
        <w:rPr>
          <w:sz w:val="24"/>
          <w:szCs w:val="24"/>
        </w:rPr>
      </w:pPr>
    </w:p>
    <w:sectPr w:rsidR="00D26852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96B92" w14:textId="77777777" w:rsidR="00092BFD" w:rsidRDefault="00092BFD">
      <w:pPr>
        <w:spacing w:line="240" w:lineRule="auto"/>
      </w:pPr>
      <w:r>
        <w:separator/>
      </w:r>
    </w:p>
  </w:endnote>
  <w:endnote w:type="continuationSeparator" w:id="0">
    <w:p w14:paraId="62E8714A" w14:textId="77777777" w:rsidR="00092BFD" w:rsidRDefault="00092BF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</w:sdtPr>
    <w:sdtEndPr>
      <w:rPr>
        <w:color w:val="808080" w:themeColor="background1" w:themeShade="80"/>
        <w:spacing w:val="60"/>
      </w:rPr>
    </w:sdtEndPr>
    <w:sdtContent>
      <w:p w14:paraId="522C9007" w14:textId="77777777" w:rsidR="00D26852" w:rsidRDefault="0000000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129E46DF" w14:textId="77777777" w:rsidR="00D26852" w:rsidRDefault="00D268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D54B5" w14:textId="77777777" w:rsidR="00092BFD" w:rsidRDefault="00092BFD">
      <w:pPr>
        <w:spacing w:after="0"/>
      </w:pPr>
      <w:r>
        <w:separator/>
      </w:r>
    </w:p>
  </w:footnote>
  <w:footnote w:type="continuationSeparator" w:id="0">
    <w:p w14:paraId="3939C5D4" w14:textId="77777777" w:rsidR="00092BFD" w:rsidRDefault="00092BF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D26852" w14:paraId="174B781D" w14:textId="77777777">
      <w:tc>
        <w:tcPr>
          <w:tcW w:w="1696" w:type="dxa"/>
        </w:tcPr>
        <w:p w14:paraId="64C57116" w14:textId="77777777" w:rsidR="00D26852" w:rsidRDefault="00000000">
          <w:pPr>
            <w:spacing w:after="0" w:line="240" w:lineRule="auto"/>
            <w:jc w:val="both"/>
            <w:rPr>
              <w:sz w:val="28"/>
            </w:rPr>
          </w:pPr>
          <w:r>
            <w:rPr>
              <w:noProof/>
              <w:sz w:val="28"/>
            </w:rPr>
            <w:drawing>
              <wp:inline distT="0" distB="0" distL="0" distR="0" wp14:anchorId="4C8CC48E" wp14:editId="4F5D6622">
                <wp:extent cx="124904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0590517B" w14:textId="77777777" w:rsidR="00D26852" w:rsidRDefault="00D26852">
          <w:pPr>
            <w:spacing w:after="0" w:line="240" w:lineRule="auto"/>
            <w:jc w:val="both"/>
            <w:rPr>
              <w:sz w:val="28"/>
            </w:rPr>
          </w:pPr>
        </w:p>
        <w:p w14:paraId="0C929229" w14:textId="77777777" w:rsidR="00D26852" w:rsidRDefault="00000000">
          <w:pPr>
            <w:spacing w:after="0" w:line="240" w:lineRule="auto"/>
            <w:jc w:val="both"/>
            <w:rPr>
              <w:sz w:val="28"/>
            </w:rPr>
          </w:pPr>
          <w:r>
            <w:rPr>
              <w:sz w:val="28"/>
            </w:rPr>
            <w:t>Jurusan Teknologi Informasi Politeknik Negeri Malang</w:t>
          </w:r>
        </w:p>
        <w:p w14:paraId="6DFDE464" w14:textId="0C1CFC32" w:rsidR="00D26852" w:rsidRDefault="00000000">
          <w:pPr>
            <w:spacing w:after="0" w:line="240" w:lineRule="auto"/>
            <w:jc w:val="both"/>
            <w:rPr>
              <w:b/>
              <w:sz w:val="28"/>
            </w:rPr>
          </w:pPr>
          <w:r>
            <w:rPr>
              <w:b/>
              <w:sz w:val="28"/>
            </w:rPr>
            <w:t>Jobsheet-</w:t>
          </w:r>
          <w:r w:rsidR="008868F4">
            <w:rPr>
              <w:b/>
              <w:sz w:val="28"/>
            </w:rPr>
            <w:t>2</w:t>
          </w:r>
          <w:r>
            <w:rPr>
              <w:b/>
              <w:sz w:val="28"/>
            </w:rPr>
            <w:t xml:space="preserve">: </w:t>
          </w:r>
          <w:r w:rsidR="008868F4">
            <w:rPr>
              <w:b/>
              <w:sz w:val="28"/>
              <w:lang w:eastAsia="zh-CN"/>
            </w:rPr>
            <w:t>Routing dan Controller</w:t>
          </w:r>
          <w:r>
            <w:rPr>
              <w:b/>
              <w:sz w:val="28"/>
              <w:lang w:eastAsia="zh-CN"/>
            </w:rPr>
            <w:t xml:space="preserve"> </w:t>
          </w:r>
        </w:p>
        <w:p w14:paraId="365934CD" w14:textId="7B9E5093" w:rsidR="00D26852" w:rsidRPr="008868F4" w:rsidRDefault="00000000" w:rsidP="008868F4">
          <w:pPr>
            <w:spacing w:after="0" w:line="240" w:lineRule="auto"/>
            <w:jc w:val="both"/>
            <w:rPr>
              <w:bCs/>
              <w:sz w:val="28"/>
            </w:rPr>
          </w:pPr>
          <w:r>
            <w:rPr>
              <w:bCs/>
              <w:sz w:val="28"/>
            </w:rPr>
            <w:t xml:space="preserve">Mata Kuliah Pemrograman Web </w:t>
          </w:r>
          <w:r w:rsidR="008868F4">
            <w:rPr>
              <w:bCs/>
              <w:sz w:val="28"/>
            </w:rPr>
            <w:t>Lanjutan</w:t>
          </w:r>
        </w:p>
      </w:tc>
    </w:tr>
  </w:tbl>
  <w:p w14:paraId="454BA9A1" w14:textId="77777777" w:rsidR="00D26852" w:rsidRDefault="00D2685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Tc2NzezMDE2MjZW0lEKTi0uzszPAykwrAUAHLhlECwAAAA="/>
  </w:docVars>
  <w:rsids>
    <w:rsidRoot w:val="00CB2D6B"/>
    <w:rsid w:val="CF1F1DBE"/>
    <w:rsid w:val="DFD59E68"/>
    <w:rsid w:val="EE8F301C"/>
    <w:rsid w:val="EFEF8B3E"/>
    <w:rsid w:val="F6AD2CF1"/>
    <w:rsid w:val="F93A3487"/>
    <w:rsid w:val="FDBA6212"/>
    <w:rsid w:val="FEBFB02B"/>
    <w:rsid w:val="FEE9E244"/>
    <w:rsid w:val="FFDFFFF2"/>
    <w:rsid w:val="0008419F"/>
    <w:rsid w:val="00092BFD"/>
    <w:rsid w:val="001812AB"/>
    <w:rsid w:val="0018355B"/>
    <w:rsid w:val="001D5519"/>
    <w:rsid w:val="002C659E"/>
    <w:rsid w:val="00325A06"/>
    <w:rsid w:val="003E2458"/>
    <w:rsid w:val="0048778E"/>
    <w:rsid w:val="004E188B"/>
    <w:rsid w:val="006819D9"/>
    <w:rsid w:val="006966E8"/>
    <w:rsid w:val="006E709A"/>
    <w:rsid w:val="006F19D0"/>
    <w:rsid w:val="0073651F"/>
    <w:rsid w:val="0083199E"/>
    <w:rsid w:val="008868F4"/>
    <w:rsid w:val="00934489"/>
    <w:rsid w:val="00983F11"/>
    <w:rsid w:val="009C1317"/>
    <w:rsid w:val="00AA321E"/>
    <w:rsid w:val="00B93F2A"/>
    <w:rsid w:val="00BB0EDD"/>
    <w:rsid w:val="00BB6A11"/>
    <w:rsid w:val="00C23657"/>
    <w:rsid w:val="00C74C7F"/>
    <w:rsid w:val="00CB2D6B"/>
    <w:rsid w:val="00D07674"/>
    <w:rsid w:val="00D26852"/>
    <w:rsid w:val="00D40CF9"/>
    <w:rsid w:val="00DE523E"/>
    <w:rsid w:val="00E56658"/>
    <w:rsid w:val="00EE6A4D"/>
    <w:rsid w:val="00F67035"/>
    <w:rsid w:val="2CAFF24B"/>
    <w:rsid w:val="4FFF842B"/>
    <w:rsid w:val="573A05EE"/>
    <w:rsid w:val="5BCFC7FE"/>
    <w:rsid w:val="5F77AF94"/>
    <w:rsid w:val="78B2EDFC"/>
    <w:rsid w:val="7DEDA8E1"/>
    <w:rsid w:val="7FFFE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75612"/>
  <w15:docId w15:val="{D71ACDD3-10DD-4108-BC5D-9665297DE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ok hamdana</dc:creator>
  <cp:lastModifiedBy>Bima Tristan</cp:lastModifiedBy>
  <cp:revision>4</cp:revision>
  <dcterms:created xsi:type="dcterms:W3CDTF">2020-09-07T20:10:00Z</dcterms:created>
  <dcterms:modified xsi:type="dcterms:W3CDTF">2023-02-22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4.7.0.7770</vt:lpwstr>
  </property>
</Properties>
</file>